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95E98" w14:textId="463B3D47" w:rsidR="00265479" w:rsidRDefault="00515A8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731290E2" wp14:editId="21ADA776">
                <wp:simplePos x="0" y="0"/>
                <wp:positionH relativeFrom="margin">
                  <wp:posOffset>66675</wp:posOffset>
                </wp:positionH>
                <wp:positionV relativeFrom="paragraph">
                  <wp:posOffset>285751</wp:posOffset>
                </wp:positionV>
                <wp:extent cx="2337435" cy="266700"/>
                <wp:effectExtent l="0" t="0" r="2476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6F44" w14:textId="77777777" w:rsidR="00E8037E" w:rsidRPr="006F6BBA" w:rsidRDefault="00E8037E" w:rsidP="0028476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6BBA">
                              <w:rPr>
                                <w:b/>
                                <w:bCs/>
                              </w:rPr>
                              <w:t>What I should already know</w:t>
                            </w:r>
                          </w:p>
                          <w:p w14:paraId="434B4F3B" w14:textId="77777777" w:rsidR="00ED00FE" w:rsidRDefault="00ED00FE">
                            <w:r>
                              <w:t>gg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1290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25pt;margin-top:22.5pt;width:184.05pt;height:21pt;z-index:251554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">
                <v:textbox>
                  <w:txbxContent>
                    <w:p w14:paraId="18BA6F44" w14:textId="77777777" w:rsidR="00E8037E" w:rsidRPr="006F6BBA" w:rsidRDefault="00E8037E" w:rsidP="0028476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6BBA">
                        <w:rPr>
                          <w:b/>
                          <w:bCs/>
                        </w:rPr>
                        <w:t>What I should already know</w:t>
                      </w:r>
                    </w:p>
                    <w:p w14:paraId="434B4F3B" w14:textId="77777777" w:rsidR="00ED00FE" w:rsidRDefault="00ED00FE">
                      <w:r>
                        <w:t>gg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09C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E80FC7" wp14:editId="344561BE">
                <wp:simplePos x="0" y="0"/>
                <wp:positionH relativeFrom="column">
                  <wp:posOffset>6438900</wp:posOffset>
                </wp:positionH>
                <wp:positionV relativeFrom="paragraph">
                  <wp:posOffset>209550</wp:posOffset>
                </wp:positionV>
                <wp:extent cx="2809875" cy="4352925"/>
                <wp:effectExtent l="0" t="0" r="28575" b="2857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435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897FE" w14:textId="37A1095E" w:rsidR="008F6B43" w:rsidRPr="00C109C6" w:rsidRDefault="00FB405E" w:rsidP="00FB405E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  <w:t xml:space="preserve">Key </w:t>
                            </w:r>
                            <w:r w:rsidR="00D03399" w:rsidRPr="00C109C6"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  <w:t>V</w:t>
                            </w:r>
                            <w:r w:rsidR="00265479" w:rsidRPr="00C109C6"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  <w:t>ocabulary</w:t>
                            </w:r>
                          </w:p>
                          <w:p w14:paraId="116631C5" w14:textId="1A23E6A9" w:rsidR="00C109C6" w:rsidRPr="00C109C6" w:rsidRDefault="00C109C6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ppliances</w:t>
                            </w:r>
                            <w:r w:rsidRPr="00C109C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– a device that performs a particular job</w:t>
                            </w:r>
                          </w:p>
                          <w:p w14:paraId="1D55FECF" w14:textId="1AFF3655" w:rsidR="00457F41" w:rsidRPr="00C109C6" w:rsidRDefault="00772542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toms </w:t>
                            </w:r>
                            <w:r w:rsidRPr="00C109C6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 w:rsidR="00C109C6" w:rsidRPr="00C109C6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109C6" w:rsidRPr="00C109C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>the basis of all matter in the universe</w:t>
                            </w:r>
                          </w:p>
                          <w:p w14:paraId="51D1259C" w14:textId="0F43AC0A" w:rsidR="00C109C6" w:rsidRPr="00C109C6" w:rsidRDefault="00C109C6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Battery – </w:t>
                            </w:r>
                            <w:r w:rsidRPr="00C109C6">
                              <w:rPr>
                                <w:sz w:val="20"/>
                                <w:szCs w:val="20"/>
                              </w:rPr>
                              <w:t>a small device that provides power for electrical items</w:t>
                            </w:r>
                          </w:p>
                          <w:p w14:paraId="1EA835B7" w14:textId="07E135B7" w:rsidR="00C109C6" w:rsidRPr="00C109C6" w:rsidRDefault="00C109C6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Bulb - </w:t>
                            </w:r>
                            <w:r w:rsidRPr="00C109C6">
                              <w:rPr>
                                <w:sz w:val="20"/>
                                <w:szCs w:val="20"/>
                              </w:rPr>
                              <w:t>uses electricity to create light.</w:t>
                            </w:r>
                          </w:p>
                          <w:p w14:paraId="061B7439" w14:textId="0056D7FA" w:rsidR="00C109C6" w:rsidRPr="00C109C6" w:rsidRDefault="00C109C6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Circuit - </w:t>
                            </w:r>
                            <w:r w:rsidRPr="00C109C6">
                              <w:rPr>
                                <w:sz w:val="20"/>
                                <w:szCs w:val="20"/>
                              </w:rPr>
                              <w:t>a complete route which an electrical current can flow around</w:t>
                            </w:r>
                          </w:p>
                          <w:p w14:paraId="4CAB3318" w14:textId="24B69AE4" w:rsidR="005E7A83" w:rsidRPr="00C109C6" w:rsidRDefault="005E7A83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onductors</w:t>
                            </w:r>
                            <w:r w:rsidR="00C109C6"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- </w:t>
                            </w:r>
                            <w:r w:rsidR="00C109C6" w:rsidRPr="00C109C6">
                              <w:rPr>
                                <w:sz w:val="20"/>
                                <w:szCs w:val="20"/>
                              </w:rPr>
                              <w:t>material or device that allows electricity to pass through it</w:t>
                            </w:r>
                          </w:p>
                          <w:p w14:paraId="10102E80" w14:textId="433038AE" w:rsidR="005E7A83" w:rsidRPr="00C109C6" w:rsidRDefault="005E7A83" w:rsidP="00772542">
                            <w:pPr>
                              <w:spacing w:line="240" w:lineRule="auto"/>
                              <w:jc w:val="both"/>
                              <w:rPr>
                                <w:rFonts w:ascii="Calibri" w:hAnsi="Calibri" w:cs="Calibri"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Current</w:t>
                            </w:r>
                            <w:r w:rsidR="00C109C6" w:rsidRPr="00C109C6">
                              <w:rPr>
                                <w:rFonts w:ascii="Calibri" w:hAnsi="Calibri" w:cs="Calibri"/>
                                <w:bCs/>
                                <w:sz w:val="20"/>
                                <w:szCs w:val="20"/>
                              </w:rPr>
                              <w:t xml:space="preserve"> - </w:t>
                            </w:r>
                            <w:r w:rsidR="00C109C6" w:rsidRPr="00C109C6">
                              <w:rPr>
                                <w:rFonts w:ascii="Calibri" w:hAnsi="Calibri" w:cs="Calibri"/>
                                <w:bCs/>
                                <w:color w:val="202124"/>
                                <w:sz w:val="20"/>
                                <w:szCs w:val="20"/>
                                <w:shd w:val="clear" w:color="auto" w:fill="FFFFFF"/>
                              </w:rPr>
                              <w:t>electrical flow caused when electrons move</w:t>
                            </w:r>
                          </w:p>
                          <w:p w14:paraId="082D5131" w14:textId="6EC7C51F" w:rsidR="005E7A83" w:rsidRPr="00C109C6" w:rsidRDefault="00772542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lectricity </w:t>
                            </w:r>
                            <w:r w:rsidR="005E7A83"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 w:rsidR="00C109C6" w:rsidRPr="00C109C6">
                              <w:rPr>
                                <w:sz w:val="20"/>
                                <w:szCs w:val="20"/>
                              </w:rPr>
                              <w:t xml:space="preserve"> a form of energy which can build up in one place (static electricity) or flow to another (current electricity)</w:t>
                            </w:r>
                          </w:p>
                          <w:p w14:paraId="2ED76DFA" w14:textId="70C0E248" w:rsidR="00772542" w:rsidRPr="00C109C6" w:rsidRDefault="005E7A83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nsulators</w:t>
                            </w:r>
                            <w:r w:rsidR="00772542"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109C6"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C109C6" w:rsidRPr="00C109C6">
                              <w:rPr>
                                <w:sz w:val="20"/>
                                <w:szCs w:val="20"/>
                              </w:rPr>
                              <w:t>a material or device that does not allow electricity to pass through it.</w:t>
                            </w:r>
                          </w:p>
                          <w:p w14:paraId="2091174B" w14:textId="18DD6420" w:rsidR="00C109C6" w:rsidRPr="00C109C6" w:rsidRDefault="00C109C6" w:rsidP="00772542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09C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Wire - </w:t>
                            </w:r>
                            <w:r w:rsidRPr="00C109C6">
                              <w:rPr>
                                <w:sz w:val="20"/>
                                <w:szCs w:val="20"/>
                              </w:rPr>
                              <w:t>a long, thin piece of metal that carries an electrical current.</w:t>
                            </w:r>
                          </w:p>
                          <w:p w14:paraId="2A619783" w14:textId="77777777" w:rsidR="00457F41" w:rsidRPr="00457F41" w:rsidRDefault="00457F41" w:rsidP="00457F41">
                            <w:pPr>
                              <w:spacing w:line="240" w:lineRule="auto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6BE9DA69" w14:textId="498DC734" w:rsidR="00457F41" w:rsidRPr="00457F41" w:rsidRDefault="00457F41" w:rsidP="00457F41">
                            <w:pPr>
                              <w:spacing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80FC7" id="_x0000_s1027" type="#_x0000_t202" style="position:absolute;margin-left:507pt;margin-top:16.5pt;width:221.25pt;height:342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">
                <v:textbox>
                  <w:txbxContent>
                    <w:p w14:paraId="7F7897FE" w14:textId="37A1095E" w:rsidR="008F6B43" w:rsidRPr="00C109C6" w:rsidRDefault="00FB405E" w:rsidP="00FB405E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24"/>
                          <w:szCs w:val="32"/>
                        </w:rPr>
                      </w:pPr>
                      <w:r w:rsidRPr="00C109C6">
                        <w:rPr>
                          <w:b/>
                          <w:bCs/>
                          <w:sz w:val="24"/>
                          <w:szCs w:val="32"/>
                        </w:rPr>
                        <w:t xml:space="preserve">Key </w:t>
                      </w:r>
                      <w:r w:rsidR="00D03399" w:rsidRPr="00C109C6">
                        <w:rPr>
                          <w:b/>
                          <w:bCs/>
                          <w:sz w:val="24"/>
                          <w:szCs w:val="32"/>
                        </w:rPr>
                        <w:t>V</w:t>
                      </w:r>
                      <w:r w:rsidR="00265479" w:rsidRPr="00C109C6">
                        <w:rPr>
                          <w:b/>
                          <w:bCs/>
                          <w:sz w:val="24"/>
                          <w:szCs w:val="32"/>
                        </w:rPr>
                        <w:t>ocabulary</w:t>
                      </w:r>
                    </w:p>
                    <w:p w14:paraId="116631C5" w14:textId="1A23E6A9" w:rsidR="00C109C6" w:rsidRPr="00C109C6" w:rsidRDefault="00C109C6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>Appliances</w:t>
                      </w:r>
                      <w:r w:rsidRPr="00C109C6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– a device that performs a particular job</w:t>
                      </w:r>
                    </w:p>
                    <w:p w14:paraId="1D55FECF" w14:textId="1AFF3655" w:rsidR="00457F41" w:rsidRPr="00C109C6" w:rsidRDefault="00772542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Atoms </w:t>
                      </w:r>
                      <w:r w:rsidRPr="00C109C6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 w:rsidR="00C109C6" w:rsidRPr="00C109C6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C109C6" w:rsidRPr="00C109C6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>the basis of all matter in the universe</w:t>
                      </w:r>
                    </w:p>
                    <w:p w14:paraId="51D1259C" w14:textId="0F43AC0A" w:rsidR="00C109C6" w:rsidRPr="00C109C6" w:rsidRDefault="00C109C6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Battery – </w:t>
                      </w:r>
                      <w:r w:rsidRPr="00C109C6">
                        <w:rPr>
                          <w:sz w:val="20"/>
                          <w:szCs w:val="20"/>
                        </w:rPr>
                        <w:t>a small device that provides power for electrical items</w:t>
                      </w:r>
                    </w:p>
                    <w:p w14:paraId="1EA835B7" w14:textId="07E135B7" w:rsidR="00C109C6" w:rsidRPr="00C109C6" w:rsidRDefault="00C109C6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Bulb - </w:t>
                      </w:r>
                      <w:r w:rsidRPr="00C109C6">
                        <w:rPr>
                          <w:sz w:val="20"/>
                          <w:szCs w:val="20"/>
                        </w:rPr>
                        <w:t>uses electricity to create light.</w:t>
                      </w:r>
                    </w:p>
                    <w:p w14:paraId="061B7439" w14:textId="0056D7FA" w:rsidR="00C109C6" w:rsidRPr="00C109C6" w:rsidRDefault="00C109C6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Circuit - </w:t>
                      </w:r>
                      <w:r w:rsidRPr="00C109C6">
                        <w:rPr>
                          <w:sz w:val="20"/>
                          <w:szCs w:val="20"/>
                        </w:rPr>
                        <w:t>a complete route which an electrical current can flow around</w:t>
                      </w:r>
                    </w:p>
                    <w:p w14:paraId="4CAB3318" w14:textId="24B69AE4" w:rsidR="005E7A83" w:rsidRPr="00C109C6" w:rsidRDefault="005E7A83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>Conductors</w:t>
                      </w:r>
                      <w:r w:rsidR="00C109C6"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- </w:t>
                      </w:r>
                      <w:r w:rsidR="00C109C6" w:rsidRPr="00C109C6">
                        <w:rPr>
                          <w:sz w:val="20"/>
                          <w:szCs w:val="20"/>
                        </w:rPr>
                        <w:t>material or device that allows electricity to pass through it</w:t>
                      </w:r>
                    </w:p>
                    <w:p w14:paraId="10102E80" w14:textId="433038AE" w:rsidR="005E7A83" w:rsidRPr="00C109C6" w:rsidRDefault="005E7A83" w:rsidP="00772542">
                      <w:pPr>
                        <w:spacing w:line="240" w:lineRule="auto"/>
                        <w:jc w:val="both"/>
                        <w:rPr>
                          <w:rFonts w:ascii="Calibri" w:hAnsi="Calibri" w:cs="Calibri"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Current</w:t>
                      </w:r>
                      <w:r w:rsidR="00C109C6" w:rsidRPr="00C109C6">
                        <w:rPr>
                          <w:rFonts w:ascii="Calibri" w:hAnsi="Calibri" w:cs="Calibri"/>
                          <w:bCs/>
                          <w:sz w:val="20"/>
                          <w:szCs w:val="20"/>
                        </w:rPr>
                        <w:t xml:space="preserve"> - </w:t>
                      </w:r>
                      <w:r w:rsidR="00C109C6" w:rsidRPr="00C109C6">
                        <w:rPr>
                          <w:rFonts w:ascii="Calibri" w:hAnsi="Calibri" w:cs="Calibri"/>
                          <w:bCs/>
                          <w:color w:val="202124"/>
                          <w:sz w:val="20"/>
                          <w:szCs w:val="20"/>
                          <w:shd w:val="clear" w:color="auto" w:fill="FFFFFF"/>
                        </w:rPr>
                        <w:t>electrical flow caused when electrons move</w:t>
                      </w:r>
                    </w:p>
                    <w:p w14:paraId="082D5131" w14:textId="6EC7C51F" w:rsidR="005E7A83" w:rsidRPr="00C109C6" w:rsidRDefault="00772542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Electricity </w:t>
                      </w:r>
                      <w:r w:rsidR="005E7A83" w:rsidRPr="00C109C6">
                        <w:rPr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 w:rsidR="00C109C6" w:rsidRPr="00C109C6">
                        <w:rPr>
                          <w:sz w:val="20"/>
                          <w:szCs w:val="20"/>
                        </w:rPr>
                        <w:t xml:space="preserve"> a form of energy which can build up in one place (static electricity) or flow to another (current electricity)</w:t>
                      </w:r>
                    </w:p>
                    <w:p w14:paraId="2ED76DFA" w14:textId="70C0E248" w:rsidR="00772542" w:rsidRPr="00C109C6" w:rsidRDefault="005E7A83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>Insulators</w:t>
                      </w:r>
                      <w:r w:rsidR="00772542"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C109C6"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- </w:t>
                      </w:r>
                      <w:r w:rsidR="00C109C6" w:rsidRPr="00C109C6">
                        <w:rPr>
                          <w:sz w:val="20"/>
                          <w:szCs w:val="20"/>
                        </w:rPr>
                        <w:t>a material or device that does not allow electricity to pass through it.</w:t>
                      </w:r>
                    </w:p>
                    <w:p w14:paraId="2091174B" w14:textId="18DD6420" w:rsidR="00C109C6" w:rsidRPr="00C109C6" w:rsidRDefault="00C109C6" w:rsidP="00772542">
                      <w:pPr>
                        <w:spacing w:line="240" w:lineRule="auto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09C6">
                        <w:rPr>
                          <w:b/>
                          <w:bCs/>
                          <w:sz w:val="20"/>
                          <w:szCs w:val="20"/>
                        </w:rPr>
                        <w:t xml:space="preserve">Wire - </w:t>
                      </w:r>
                      <w:r w:rsidRPr="00C109C6">
                        <w:rPr>
                          <w:sz w:val="20"/>
                          <w:szCs w:val="20"/>
                        </w:rPr>
                        <w:t>a long, thin piece of metal that carries an electrical current.</w:t>
                      </w:r>
                    </w:p>
                    <w:p w14:paraId="2A619783" w14:textId="77777777" w:rsidR="00457F41" w:rsidRPr="00457F41" w:rsidRDefault="00457F41" w:rsidP="00457F41">
                      <w:pPr>
                        <w:spacing w:line="240" w:lineRule="auto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6BE9DA69" w14:textId="498DC734" w:rsidR="00457F41" w:rsidRPr="00457F41" w:rsidRDefault="00457F41" w:rsidP="00457F41">
                      <w:pPr>
                        <w:spacing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109C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7C3FC" wp14:editId="59A317FD">
                <wp:simplePos x="0" y="0"/>
                <wp:positionH relativeFrom="column">
                  <wp:posOffset>6362700</wp:posOffset>
                </wp:positionH>
                <wp:positionV relativeFrom="paragraph">
                  <wp:posOffset>152400</wp:posOffset>
                </wp:positionV>
                <wp:extent cx="2959735" cy="4476750"/>
                <wp:effectExtent l="0" t="0" r="1206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9735" cy="447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8CFC7" id="Rectangle 7" o:spid="_x0000_s1026" style="position:absolute;margin-left:501pt;margin-top:12pt;width:233.05pt;height:35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" fillcolor="white [3201]" strokecolor="#4bacc6 [3208]" strokeweight="2pt"/>
            </w:pict>
          </mc:Fallback>
        </mc:AlternateContent>
      </w:r>
      <w:r w:rsidR="00C109C6" w:rsidRPr="005D3D45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22ACCCB" wp14:editId="772949C1">
                <wp:simplePos x="0" y="0"/>
                <wp:positionH relativeFrom="column">
                  <wp:posOffset>3177540</wp:posOffset>
                </wp:positionH>
                <wp:positionV relativeFrom="paragraph">
                  <wp:posOffset>259080</wp:posOffset>
                </wp:positionV>
                <wp:extent cx="2963232" cy="541655"/>
                <wp:effectExtent l="0" t="0" r="27940" b="1079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3232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2AFC5" w14:textId="123DF7F4" w:rsidR="005D3D45" w:rsidRPr="006F6BBA" w:rsidRDefault="00A37DAF" w:rsidP="005D3D45">
                            <w:pPr>
                              <w:spacing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Electri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ACCCB" id="_x0000_s1028" type="#_x0000_t202" style="position:absolute;margin-left:250.2pt;margin-top:20.4pt;width:233.35pt;height:42.6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">
                <v:textbox>
                  <w:txbxContent>
                    <w:p w14:paraId="2FF2AFC5" w14:textId="123DF7F4" w:rsidR="005D3D45" w:rsidRPr="006F6BBA" w:rsidRDefault="00A37DAF" w:rsidP="005D3D45">
                      <w:pPr>
                        <w:spacing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50"/>
                          <w:sz w:val="44"/>
                          <w:szCs w:val="44"/>
                        </w:rPr>
                        <w:t>Electricity</w:t>
                      </w:r>
                    </w:p>
                  </w:txbxContent>
                </v:textbox>
              </v:shape>
            </w:pict>
          </mc:Fallback>
        </mc:AlternateContent>
      </w:r>
      <w:r w:rsidR="00C109C6" w:rsidRPr="005D3D45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4E42AD8" wp14:editId="531321FF">
                <wp:simplePos x="0" y="0"/>
                <wp:positionH relativeFrom="column">
                  <wp:posOffset>3089910</wp:posOffset>
                </wp:positionH>
                <wp:positionV relativeFrom="paragraph">
                  <wp:posOffset>169545</wp:posOffset>
                </wp:positionV>
                <wp:extent cx="3158490" cy="723014"/>
                <wp:effectExtent l="0" t="0" r="22860" b="2032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8490" cy="7230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C87BDA" id="Rectangle 12" o:spid="_x0000_s1026" style="position:absolute;margin-left:243.3pt;margin-top:13.35pt;width:248.7pt;height:56.9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" fillcolor="white [3201]" strokecolor="#f79646 [3209]" strokeweight="2pt"/>
            </w:pict>
          </mc:Fallback>
        </mc:AlternateContent>
      </w:r>
      <w:r w:rsidR="00A3600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D9CF0C" wp14:editId="07B935E7">
                <wp:simplePos x="0" y="0"/>
                <wp:positionH relativeFrom="margin">
                  <wp:posOffset>-450375</wp:posOffset>
                </wp:positionH>
                <wp:positionV relativeFrom="paragraph">
                  <wp:posOffset>-600501</wp:posOffset>
                </wp:positionV>
                <wp:extent cx="9771370" cy="569595"/>
                <wp:effectExtent l="0" t="0" r="20955" b="209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137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5D1CF" w14:textId="77777777" w:rsidR="005231FE" w:rsidRPr="005231FE" w:rsidRDefault="005231FE" w:rsidP="005231FE">
                            <w:pPr>
                              <w:jc w:val="center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14:paraId="712971FF" w14:textId="68BC6284" w:rsidR="00E8037E" w:rsidRDefault="00A37DAF" w:rsidP="00A37DAF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E8037E" w:rsidRPr="00265479">
                              <w:rPr>
                                <w:b/>
                                <w:sz w:val="24"/>
                                <w:szCs w:val="24"/>
                              </w:rPr>
                              <w:t>Newall Green</w:t>
                            </w:r>
                            <w:r w:rsidR="002654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imary</w:t>
                            </w:r>
                            <w:r w:rsidR="001131B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chool</w:t>
                            </w:r>
                            <w:r w:rsidR="002654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1131B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ience </w:t>
                            </w:r>
                            <w:r w:rsidR="00265479">
                              <w:rPr>
                                <w:b/>
                                <w:sz w:val="24"/>
                                <w:szCs w:val="24"/>
                              </w:rPr>
                              <w:t>Knowledge Organiser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310114">
                              <w:rPr>
                                <w:b/>
                                <w:sz w:val="24"/>
                                <w:szCs w:val="24"/>
                              </w:rPr>
                              <w:t>Year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4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r w:rsidR="005D7F7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r w:rsidR="0097615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Autumn </w:t>
                            </w:r>
                            <w:r w:rsidR="00772542">
                              <w:rPr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  <w:p w14:paraId="416DB26B" w14:textId="77777777" w:rsidR="00772542" w:rsidRPr="00265479" w:rsidRDefault="00772542" w:rsidP="00A37DAF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9CF0C" id="_x0000_s1029" type="#_x0000_t202" style="position:absolute;margin-left:-35.45pt;margin-top:-47.3pt;width:769.4pt;height:44.85pt;z-index: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">
                <v:textbox>
                  <w:txbxContent>
                    <w:p w14:paraId="3915D1CF" w14:textId="77777777" w:rsidR="005231FE" w:rsidRPr="005231FE" w:rsidRDefault="005231FE" w:rsidP="005231FE">
                      <w:pPr>
                        <w:jc w:val="center"/>
                        <w:rPr>
                          <w:b/>
                          <w:sz w:val="2"/>
                          <w:szCs w:val="2"/>
                        </w:rPr>
                      </w:pPr>
                    </w:p>
                    <w:p w14:paraId="712971FF" w14:textId="68BC6284" w:rsidR="00E8037E" w:rsidRDefault="00A37DAF" w:rsidP="00A37DAF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</w:t>
                      </w:r>
                      <w:r w:rsidR="00E8037E" w:rsidRPr="00265479">
                        <w:rPr>
                          <w:b/>
                          <w:sz w:val="24"/>
                          <w:szCs w:val="24"/>
                        </w:rPr>
                        <w:t>Newall Green</w:t>
                      </w:r>
                      <w:r w:rsidR="00265479">
                        <w:rPr>
                          <w:b/>
                          <w:sz w:val="24"/>
                          <w:szCs w:val="24"/>
                        </w:rPr>
                        <w:t xml:space="preserve"> Primary</w:t>
                      </w:r>
                      <w:r w:rsidR="001131BE">
                        <w:rPr>
                          <w:b/>
                          <w:sz w:val="24"/>
                          <w:szCs w:val="24"/>
                        </w:rPr>
                        <w:t xml:space="preserve"> School</w:t>
                      </w:r>
                      <w:r w:rsidR="00265479">
                        <w:rPr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1131BE">
                        <w:rPr>
                          <w:b/>
                          <w:sz w:val="24"/>
                          <w:szCs w:val="24"/>
                        </w:rPr>
                        <w:t xml:space="preserve">Science </w:t>
                      </w:r>
                      <w:r w:rsidR="00265479">
                        <w:rPr>
                          <w:b/>
                          <w:sz w:val="24"/>
                          <w:szCs w:val="24"/>
                        </w:rPr>
                        <w:t>Knowledge Organiser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       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</w:t>
                      </w:r>
                      <w:r w:rsidR="00310114">
                        <w:rPr>
                          <w:b/>
                          <w:sz w:val="24"/>
                          <w:szCs w:val="24"/>
                        </w:rPr>
                        <w:t>Year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4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</w:t>
                      </w:r>
                      <w:r w:rsidR="005D7F77">
                        <w:rPr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</w:t>
                      </w:r>
                      <w:r w:rsidR="00976156">
                        <w:rPr>
                          <w:b/>
                          <w:sz w:val="24"/>
                          <w:szCs w:val="24"/>
                        </w:rPr>
                        <w:t xml:space="preserve">Autumn </w:t>
                      </w:r>
                      <w:r w:rsidR="00772542">
                        <w:rPr>
                          <w:b/>
                          <w:sz w:val="24"/>
                          <w:szCs w:val="24"/>
                        </w:rPr>
                        <w:t>2</w:t>
                      </w:r>
                    </w:p>
                    <w:p w14:paraId="416DB26B" w14:textId="77777777" w:rsidR="00772542" w:rsidRPr="00265479" w:rsidRDefault="00772542" w:rsidP="00A37DAF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D7F7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4576" behindDoc="1" locked="0" layoutInCell="1" allowOverlap="1" wp14:anchorId="4B9F93B6" wp14:editId="16776A90">
                <wp:simplePos x="0" y="0"/>
                <wp:positionH relativeFrom="column">
                  <wp:posOffset>-423545</wp:posOffset>
                </wp:positionH>
                <wp:positionV relativeFrom="paragraph">
                  <wp:posOffset>217805</wp:posOffset>
                </wp:positionV>
                <wp:extent cx="3234055" cy="1828165"/>
                <wp:effectExtent l="0" t="0" r="23495" b="19685"/>
                <wp:wrapTight wrapText="bothSides">
                  <wp:wrapPolygon edited="0">
                    <wp:start x="0" y="0"/>
                    <wp:lineTo x="0" y="21608"/>
                    <wp:lineTo x="21630" y="21608"/>
                    <wp:lineTo x="21630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4055" cy="18281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A3816B" w14:textId="77777777" w:rsidR="00ED00FE" w:rsidRPr="00ED00FE" w:rsidRDefault="00ED00FE" w:rsidP="00ED00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F93B6" id="Rectangle 1" o:spid="_x0000_s1030" style="position:absolute;margin-left:-33.35pt;margin-top:17.15pt;width:254.65pt;height:143.95pt;z-index:-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" fillcolor="white [3212]" strokecolor="#243f60 [1604]" strokeweight="2pt">
                <v:textbox>
                  <w:txbxContent>
                    <w:p w14:paraId="32A3816B" w14:textId="77777777" w:rsidR="00ED00FE" w:rsidRPr="00ED00FE" w:rsidRDefault="00ED00FE" w:rsidP="00ED00FE"/>
                  </w:txbxContent>
                </v:textbox>
                <w10:wrap type="tight"/>
              </v:rect>
            </w:pict>
          </mc:Fallback>
        </mc:AlternateContent>
      </w:r>
    </w:p>
    <w:p w14:paraId="017EA87E" w14:textId="10CC94BB" w:rsidR="00316638" w:rsidRDefault="00C109C6"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DDEC25A" wp14:editId="13728F3F">
                <wp:simplePos x="0" y="0"/>
                <wp:positionH relativeFrom="column">
                  <wp:posOffset>6626225</wp:posOffset>
                </wp:positionH>
                <wp:positionV relativeFrom="paragraph">
                  <wp:posOffset>4488815</wp:posOffset>
                </wp:positionV>
                <wp:extent cx="2459355" cy="1494468"/>
                <wp:effectExtent l="0" t="0" r="17145" b="1079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9355" cy="14944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9EE4AA" w14:textId="006911FC" w:rsidR="00016CEB" w:rsidRPr="006F6BBA" w:rsidRDefault="00FB0B36" w:rsidP="006F6BBA">
                            <w:pPr>
                              <w:spacing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4A3576C" wp14:editId="12821F3A">
                                  <wp:extent cx="2264746" cy="1377950"/>
                                  <wp:effectExtent l="0" t="0" r="254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64746" cy="1377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EC25A" id="_x0000_s1031" type="#_x0000_t202" style="position:absolute;margin-left:521.75pt;margin-top:353.45pt;width:193.65pt;height:117.6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">
                <v:textbox>
                  <w:txbxContent>
                    <w:p w14:paraId="5F9EE4AA" w14:textId="006911FC" w:rsidR="00016CEB" w:rsidRPr="006F6BBA" w:rsidRDefault="00FB0B36" w:rsidP="006F6BBA">
                      <w:pPr>
                        <w:spacing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04A3576C" wp14:editId="12821F3A">
                            <wp:extent cx="2264746" cy="1377950"/>
                            <wp:effectExtent l="0" t="0" r="254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64746" cy="1377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09AD25B" wp14:editId="4F6FE3B1">
                <wp:simplePos x="0" y="0"/>
                <wp:positionH relativeFrom="column">
                  <wp:posOffset>6545580</wp:posOffset>
                </wp:positionH>
                <wp:positionV relativeFrom="paragraph">
                  <wp:posOffset>4387850</wp:posOffset>
                </wp:positionV>
                <wp:extent cx="2625090" cy="1679575"/>
                <wp:effectExtent l="0" t="0" r="22860" b="158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5090" cy="1679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E338B" id="Rectangle 9" o:spid="_x0000_s1026" style="position:absolute;margin-left:515.4pt;margin-top:345.5pt;width:206.7pt;height:132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" fillcolor="white [3201]" strokecolor="#f79646 [3209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7F163D4C" wp14:editId="59E48D9C">
                <wp:simplePos x="0" y="0"/>
                <wp:positionH relativeFrom="column">
                  <wp:posOffset>3148965</wp:posOffset>
                </wp:positionH>
                <wp:positionV relativeFrom="paragraph">
                  <wp:posOffset>803275</wp:posOffset>
                </wp:positionV>
                <wp:extent cx="3004185" cy="5138430"/>
                <wp:effectExtent l="0" t="0" r="24765" b="2413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4185" cy="5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E2FB0" w14:textId="4B9CBCA1" w:rsidR="00E8037E" w:rsidRPr="00437C44" w:rsidRDefault="00E8037E" w:rsidP="00F2672E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37C4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="000475B1" w:rsidRPr="00437C44">
                              <w:rPr>
                                <w:b/>
                                <w:sz w:val="24"/>
                                <w:szCs w:val="24"/>
                              </w:rPr>
                              <w:t>Knowledge</w:t>
                            </w:r>
                          </w:p>
                          <w:p w14:paraId="485FC40E" w14:textId="507B59B7" w:rsidR="00437C44" w:rsidRPr="00437C44" w:rsidRDefault="009F1B10" w:rsidP="00772542">
                            <w:pPr>
                              <w:spacing w:line="240" w:lineRule="auto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437C44">
                              <w:rPr>
                                <w:sz w:val="20"/>
                                <w:szCs w:val="20"/>
                              </w:rPr>
                              <w:t xml:space="preserve">Identify </w:t>
                            </w:r>
                            <w:r w:rsidR="00772542">
                              <w:rPr>
                                <w:sz w:val="20"/>
                                <w:szCs w:val="20"/>
                              </w:rPr>
                              <w:t>common appliances that run on electricity and understand that it is a form of energy.</w:t>
                            </w:r>
                          </w:p>
                          <w:p w14:paraId="58E253ED" w14:textId="77777777" w:rsidR="00772542" w:rsidRDefault="00772542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Understand that everything is made out of atoms and it’s their movement that makes electrical energy.</w:t>
                            </w:r>
                          </w:p>
                          <w:p w14:paraId="7B0CF76F" w14:textId="77777777" w:rsidR="00772542" w:rsidRDefault="00772542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dentify different sources of energy (burning fuels, nuclear, wind, hydro and solar)</w:t>
                            </w:r>
                          </w:p>
                          <w:p w14:paraId="21A811BC" w14:textId="16BB8BBC" w:rsidR="00BA52FC" w:rsidRDefault="00772542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Understand how to keep safe around electrical appliances</w:t>
                            </w:r>
                            <w:r w:rsidR="005E7A83">
                              <w:rPr>
                                <w:sz w:val="20"/>
                                <w:szCs w:val="20"/>
                              </w:rPr>
                              <w:t xml:space="preserve"> and how it is dangerous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8051FA7" w14:textId="3DD327F4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me the different electrical sources we have in our homes (mains electricity.</w:t>
                            </w:r>
                          </w:p>
                          <w:p w14:paraId="3B63C382" w14:textId="77777777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Know how to construct simple circuits </w:t>
                            </w:r>
                          </w:p>
                          <w:p w14:paraId="1C6FA3AB" w14:textId="48455350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Know and identify the purpose of different components that can be included in a circuit.</w:t>
                            </w:r>
                          </w:p>
                          <w:p w14:paraId="19F8402D" w14:textId="7445A00E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Understand what conductors and insulators are and recognise common examples.</w:t>
                            </w:r>
                          </w:p>
                          <w:p w14:paraId="7AC6C827" w14:textId="0C5FDE3F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Understand how to make a scientific experiment a fair test.</w:t>
                            </w:r>
                          </w:p>
                          <w:p w14:paraId="1B4A722E" w14:textId="3BB64FFC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Know the difference between an independent, dependent and control variable.</w:t>
                            </w:r>
                          </w:p>
                          <w:p w14:paraId="6CE52D39" w14:textId="2D93E58C" w:rsidR="005E7A83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ake a simple device which includes a circuit.</w:t>
                            </w:r>
                          </w:p>
                          <w:p w14:paraId="68B087D7" w14:textId="340E1CB2" w:rsidR="005E7A83" w:rsidRPr="00437C44" w:rsidRDefault="005E7A83" w:rsidP="00437C4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63D4C" id="_x0000_s1032" type="#_x0000_t202" style="position:absolute;margin-left:247.95pt;margin-top:63.25pt;width:236.55pt;height:404.6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">
                <v:textbox>
                  <w:txbxContent>
                    <w:p w14:paraId="25FE2FB0" w14:textId="4B9CBCA1" w:rsidR="00E8037E" w:rsidRPr="00437C44" w:rsidRDefault="00E8037E" w:rsidP="00F2672E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437C44">
                        <w:rPr>
                          <w:b/>
                          <w:sz w:val="24"/>
                          <w:szCs w:val="24"/>
                        </w:rPr>
                        <w:t xml:space="preserve">Key </w:t>
                      </w:r>
                      <w:r w:rsidR="000475B1" w:rsidRPr="00437C44">
                        <w:rPr>
                          <w:b/>
                          <w:sz w:val="24"/>
                          <w:szCs w:val="24"/>
                        </w:rPr>
                        <w:t>Knowledge</w:t>
                      </w:r>
                    </w:p>
                    <w:p w14:paraId="485FC40E" w14:textId="507B59B7" w:rsidR="00437C44" w:rsidRPr="00437C44" w:rsidRDefault="009F1B10" w:rsidP="00772542">
                      <w:pPr>
                        <w:spacing w:line="240" w:lineRule="auto"/>
                        <w:jc w:val="both"/>
                        <w:rPr>
                          <w:sz w:val="20"/>
                          <w:szCs w:val="20"/>
                        </w:rPr>
                      </w:pPr>
                      <w:r w:rsidRPr="00437C44">
                        <w:rPr>
                          <w:sz w:val="20"/>
                          <w:szCs w:val="20"/>
                        </w:rPr>
                        <w:t xml:space="preserve">Identify </w:t>
                      </w:r>
                      <w:r w:rsidR="00772542">
                        <w:rPr>
                          <w:sz w:val="20"/>
                          <w:szCs w:val="20"/>
                        </w:rPr>
                        <w:t>common appliances that run on electricity and understand that it is a form of energy.</w:t>
                      </w:r>
                    </w:p>
                    <w:p w14:paraId="58E253ED" w14:textId="77777777" w:rsidR="00772542" w:rsidRDefault="00772542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Understand that everything is made out of atoms and it’s their movement that makes electrical energy.</w:t>
                      </w:r>
                    </w:p>
                    <w:p w14:paraId="7B0CF76F" w14:textId="77777777" w:rsidR="00772542" w:rsidRDefault="00772542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dentify different sources of energy (burning fuels, nuclear, wind, hydro and solar)</w:t>
                      </w:r>
                    </w:p>
                    <w:p w14:paraId="21A811BC" w14:textId="16BB8BBC" w:rsidR="00BA52FC" w:rsidRDefault="00772542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Understand how to keep safe around electrical appliances</w:t>
                      </w:r>
                      <w:r w:rsidR="005E7A83">
                        <w:rPr>
                          <w:sz w:val="20"/>
                          <w:szCs w:val="20"/>
                        </w:rPr>
                        <w:t xml:space="preserve"> and how it is dangerous.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28051FA7" w14:textId="3DD327F4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ame the different electrical sources we have in our homes (mains electricity.</w:t>
                      </w:r>
                    </w:p>
                    <w:p w14:paraId="3B63C382" w14:textId="77777777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Know how to construct simple circuits </w:t>
                      </w:r>
                    </w:p>
                    <w:p w14:paraId="1C6FA3AB" w14:textId="48455350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Know and identify the purpose of different components that can be included in a circuit.</w:t>
                      </w:r>
                    </w:p>
                    <w:p w14:paraId="19F8402D" w14:textId="7445A00E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Understand what conductors and insulators are and recognise common examples.</w:t>
                      </w:r>
                    </w:p>
                    <w:p w14:paraId="7AC6C827" w14:textId="0C5FDE3F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Understand how to make a scientific experiment a fair test.</w:t>
                      </w:r>
                    </w:p>
                    <w:p w14:paraId="1B4A722E" w14:textId="3BB64FFC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Know the difference between an independent, dependent and control variable.</w:t>
                      </w:r>
                    </w:p>
                    <w:p w14:paraId="6CE52D39" w14:textId="2D93E58C" w:rsidR="005E7A83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ake a simple device which includes a circuit.</w:t>
                      </w:r>
                    </w:p>
                    <w:p w14:paraId="68B087D7" w14:textId="340E1CB2" w:rsidR="005E7A83" w:rsidRPr="00437C44" w:rsidRDefault="005E7A83" w:rsidP="00437C44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67838522" wp14:editId="192EC839">
                <wp:simplePos x="0" y="0"/>
                <wp:positionH relativeFrom="column">
                  <wp:posOffset>3080385</wp:posOffset>
                </wp:positionH>
                <wp:positionV relativeFrom="paragraph">
                  <wp:posOffset>746125</wp:posOffset>
                </wp:positionV>
                <wp:extent cx="3134995" cy="5323176"/>
                <wp:effectExtent l="0" t="0" r="27305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4995" cy="53231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F3F4E" id="Rectangle 2" o:spid="_x0000_s1026" style="position:absolute;margin-left:242.55pt;margin-top:58.75pt;width:246.85pt;height:419.15pt;z-index: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" fillcolor="white [3201]" strokecolor="#c0504d [3205]" strokeweight="2pt"/>
            </w:pict>
          </mc:Fallback>
        </mc:AlternateContent>
      </w:r>
      <w:r w:rsidR="005D7F7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4897B4F7" wp14:editId="451CFB4B">
                <wp:simplePos x="0" y="0"/>
                <wp:positionH relativeFrom="column">
                  <wp:posOffset>-232012</wp:posOffset>
                </wp:positionH>
                <wp:positionV relativeFrom="paragraph">
                  <wp:posOffset>1983257</wp:posOffset>
                </wp:positionV>
                <wp:extent cx="2934051" cy="3996690"/>
                <wp:effectExtent l="0" t="0" r="1905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051" cy="39966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114"/>
                              <w:gridCol w:w="558"/>
                              <w:gridCol w:w="610"/>
                            </w:tblGrid>
                            <w:tr w:rsidR="001131BE" w14:paraId="58BE3C42" w14:textId="77777777" w:rsidTr="001131BE">
                              <w:trPr>
                                <w:trHeight w:val="53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03E146EA" w14:textId="77777777" w:rsidR="001131BE" w:rsidRPr="00515A88" w:rsidRDefault="001131BE" w:rsidP="001131BE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15A88">
                                    <w:rPr>
                                      <w:b/>
                                    </w:rPr>
                                    <w:t>WALT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</w:tcPr>
                                <w:p w14:paraId="746A2A3D" w14:textId="77777777" w:rsidR="001131BE" w:rsidRPr="00515A88" w:rsidRDefault="001131BE" w:rsidP="001131BE">
                                  <w:pPr>
                                    <w:rPr>
                                      <w:b/>
                                    </w:rPr>
                                  </w:pPr>
                                  <w:r w:rsidRPr="00515A88">
                                    <w:rPr>
                                      <w:b/>
                                    </w:rPr>
                                    <w:t>INT</w:t>
                                  </w:r>
                                </w:p>
                              </w:tc>
                              <w:tc>
                                <w:tcPr>
                                  <w:tcW w:w="610" w:type="dxa"/>
                                </w:tcPr>
                                <w:p w14:paraId="27E35EF2" w14:textId="77777777" w:rsidR="001131BE" w:rsidRPr="00515A88" w:rsidRDefault="001131BE" w:rsidP="001131BE">
                                  <w:pPr>
                                    <w:rPr>
                                      <w:b/>
                                    </w:rPr>
                                  </w:pPr>
                                  <w:r w:rsidRPr="00515A88">
                                    <w:rPr>
                                      <w:b/>
                                    </w:rPr>
                                    <w:t>ABS</w:t>
                                  </w:r>
                                </w:p>
                              </w:tc>
                            </w:tr>
                            <w:tr w:rsidR="001131BE" w14:paraId="057E480A" w14:textId="77777777" w:rsidTr="001131BE">
                              <w:trPr>
                                <w:trHeight w:val="50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151AA1B8" w14:textId="77777777" w:rsidR="001131BE" w:rsidRPr="00515A88" w:rsidRDefault="001131BE" w:rsidP="001131B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515A88">
                                    <w:rPr>
                                      <w:b/>
                                      <w:bCs/>
                                    </w:rPr>
                                    <w:t>WALT 1: To identify common appliances that run on electricity.</w:t>
                                  </w:r>
                                </w:p>
                                <w:p w14:paraId="39BADF58" w14:textId="77777777" w:rsidR="001131BE" w:rsidRPr="00515A88" w:rsidRDefault="001131BE" w:rsidP="001131BE"/>
                              </w:tc>
                              <w:tc>
                                <w:tcPr>
                                  <w:tcW w:w="558" w:type="dxa"/>
                                </w:tcPr>
                                <w:p w14:paraId="51170218" w14:textId="77777777" w:rsidR="001131BE" w:rsidRPr="00515A88" w:rsidRDefault="001131BE" w:rsidP="001131BE"/>
                              </w:tc>
                              <w:tc>
                                <w:tcPr>
                                  <w:tcW w:w="610" w:type="dxa"/>
                                </w:tcPr>
                                <w:p w14:paraId="7AB8255D" w14:textId="77777777" w:rsidR="001131BE" w:rsidRPr="00515A88" w:rsidRDefault="001131BE" w:rsidP="001131BE"/>
                              </w:tc>
                            </w:tr>
                            <w:tr w:rsidR="001131BE" w14:paraId="4BC8321F" w14:textId="77777777" w:rsidTr="001131BE">
                              <w:trPr>
                                <w:trHeight w:val="53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589E66CC" w14:textId="77777777" w:rsidR="001131BE" w:rsidRPr="00515A88" w:rsidRDefault="001131BE" w:rsidP="001131B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515A88">
                                    <w:rPr>
                                      <w:b/>
                                      <w:bCs/>
                                    </w:rPr>
                                    <w:t>WALT 2: To understand how to keep safe around electrical appliances.</w:t>
                                  </w:r>
                                </w:p>
                                <w:p w14:paraId="4FDA7EAB" w14:textId="77777777" w:rsidR="001131BE" w:rsidRPr="00515A88" w:rsidRDefault="001131BE" w:rsidP="001131BE"/>
                              </w:tc>
                              <w:tc>
                                <w:tcPr>
                                  <w:tcW w:w="558" w:type="dxa"/>
                                </w:tcPr>
                                <w:p w14:paraId="0C3A48CE" w14:textId="77777777" w:rsidR="001131BE" w:rsidRPr="00515A88" w:rsidRDefault="001131BE" w:rsidP="001131BE"/>
                              </w:tc>
                              <w:tc>
                                <w:tcPr>
                                  <w:tcW w:w="610" w:type="dxa"/>
                                </w:tcPr>
                                <w:p w14:paraId="3307C2C8" w14:textId="77777777" w:rsidR="001131BE" w:rsidRPr="00515A88" w:rsidRDefault="001131BE" w:rsidP="001131BE"/>
                              </w:tc>
                            </w:tr>
                            <w:tr w:rsidR="001131BE" w14:paraId="4EAE0B83" w14:textId="77777777" w:rsidTr="001131BE">
                              <w:trPr>
                                <w:trHeight w:val="50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5A37A354" w14:textId="77777777" w:rsidR="001131BE" w:rsidRPr="00515A88" w:rsidRDefault="001131BE" w:rsidP="001131B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515A88">
                                    <w:rPr>
                                      <w:b/>
                                      <w:bCs/>
                                    </w:rPr>
                                    <w:t>WALT 3: To construct simple circuits.</w:t>
                                  </w:r>
                                </w:p>
                                <w:p w14:paraId="2381C614" w14:textId="77777777" w:rsidR="001131BE" w:rsidRPr="00515A88" w:rsidRDefault="001131BE" w:rsidP="001131BE"/>
                              </w:tc>
                              <w:tc>
                                <w:tcPr>
                                  <w:tcW w:w="558" w:type="dxa"/>
                                </w:tcPr>
                                <w:p w14:paraId="4498AAB5" w14:textId="77777777" w:rsidR="001131BE" w:rsidRPr="00515A88" w:rsidRDefault="001131BE" w:rsidP="001131BE"/>
                              </w:tc>
                              <w:tc>
                                <w:tcPr>
                                  <w:tcW w:w="610" w:type="dxa"/>
                                </w:tcPr>
                                <w:p w14:paraId="2FD9B97F" w14:textId="77777777" w:rsidR="001131BE" w:rsidRPr="00515A88" w:rsidRDefault="001131BE" w:rsidP="001131BE"/>
                              </w:tc>
                            </w:tr>
                            <w:tr w:rsidR="001131BE" w14:paraId="6034D5C3" w14:textId="77777777" w:rsidTr="001131BE">
                              <w:trPr>
                                <w:trHeight w:val="53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05FC7A48" w14:textId="77777777" w:rsidR="001131BE" w:rsidRPr="00515A88" w:rsidRDefault="001131BE" w:rsidP="001131B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515A88">
                                    <w:rPr>
                                      <w:b/>
                                      <w:bCs/>
                                    </w:rPr>
                                    <w:t>WALT 4: To recognise common conductors and insulators.</w:t>
                                  </w:r>
                                </w:p>
                                <w:p w14:paraId="41EBDFE4" w14:textId="77777777" w:rsidR="001131BE" w:rsidRPr="00515A88" w:rsidRDefault="001131BE" w:rsidP="001131BE"/>
                              </w:tc>
                              <w:tc>
                                <w:tcPr>
                                  <w:tcW w:w="558" w:type="dxa"/>
                                </w:tcPr>
                                <w:p w14:paraId="10F90F76" w14:textId="77777777" w:rsidR="001131BE" w:rsidRPr="00515A88" w:rsidRDefault="001131BE" w:rsidP="001131BE"/>
                              </w:tc>
                              <w:tc>
                                <w:tcPr>
                                  <w:tcW w:w="610" w:type="dxa"/>
                                </w:tcPr>
                                <w:p w14:paraId="3DD2EF58" w14:textId="77777777" w:rsidR="001131BE" w:rsidRPr="00515A88" w:rsidRDefault="001131BE" w:rsidP="001131BE"/>
                              </w:tc>
                            </w:tr>
                            <w:tr w:rsidR="001131BE" w14:paraId="4E99D370" w14:textId="77777777" w:rsidTr="001131BE">
                              <w:trPr>
                                <w:trHeight w:val="50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65F98F07" w14:textId="77777777" w:rsidR="001131BE" w:rsidRPr="00515A88" w:rsidRDefault="001131BE" w:rsidP="001131BE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515A88">
                                    <w:rPr>
                                      <w:b/>
                                      <w:bCs/>
                                    </w:rPr>
                                    <w:t>WALT 5: To make a simple device which includes a circuit.</w:t>
                                  </w:r>
                                </w:p>
                                <w:p w14:paraId="31F0DCAE" w14:textId="77777777" w:rsidR="001131BE" w:rsidRPr="00515A88" w:rsidRDefault="001131BE" w:rsidP="001131BE"/>
                              </w:tc>
                              <w:tc>
                                <w:tcPr>
                                  <w:tcW w:w="558" w:type="dxa"/>
                                </w:tcPr>
                                <w:p w14:paraId="004ED096" w14:textId="77777777" w:rsidR="001131BE" w:rsidRPr="00515A88" w:rsidRDefault="001131BE" w:rsidP="001131BE"/>
                              </w:tc>
                              <w:tc>
                                <w:tcPr>
                                  <w:tcW w:w="610" w:type="dxa"/>
                                </w:tcPr>
                                <w:p w14:paraId="6AA4C802" w14:textId="77777777" w:rsidR="001131BE" w:rsidRPr="00515A88" w:rsidRDefault="001131BE" w:rsidP="001131BE"/>
                              </w:tc>
                            </w:tr>
                            <w:tr w:rsidR="001131BE" w14:paraId="08BADFBD" w14:textId="77777777" w:rsidTr="001131BE">
                              <w:trPr>
                                <w:trHeight w:val="537"/>
                              </w:trPr>
                              <w:tc>
                                <w:tcPr>
                                  <w:tcW w:w="3114" w:type="dxa"/>
                                </w:tcPr>
                                <w:p w14:paraId="7E514853" w14:textId="77777777" w:rsidR="001131BE" w:rsidRPr="00C82866" w:rsidRDefault="001131BE" w:rsidP="001131BE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C82866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End of unit assessment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</w:tcPr>
                                <w:p w14:paraId="0F5093CA" w14:textId="77777777" w:rsidR="001131BE" w:rsidRDefault="001131BE" w:rsidP="001131BE"/>
                              </w:tc>
                              <w:tc>
                                <w:tcPr>
                                  <w:tcW w:w="610" w:type="dxa"/>
                                </w:tcPr>
                                <w:p w14:paraId="214254C5" w14:textId="77777777" w:rsidR="001131BE" w:rsidRDefault="001131BE" w:rsidP="001131BE"/>
                              </w:tc>
                            </w:tr>
                          </w:tbl>
                          <w:p w14:paraId="2CEE180A" w14:textId="77777777" w:rsidR="001131BE" w:rsidRDefault="001131BE" w:rsidP="001131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7B4F7" id="Rectangle 5" o:spid="_x0000_s1033" style="position:absolute;margin-left:-18.25pt;margin-top:156.15pt;width:231.05pt;height:314.7pt;z-index: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" fillcolor="white [3201]" strokecolor="#8064a2 [3207]" strokeweight="2pt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114"/>
                        <w:gridCol w:w="558"/>
                        <w:gridCol w:w="610"/>
                      </w:tblGrid>
                      <w:tr w:rsidR="001131BE" w14:paraId="58BE3C42" w14:textId="77777777" w:rsidTr="001131BE">
                        <w:trPr>
                          <w:trHeight w:val="537"/>
                        </w:trPr>
                        <w:tc>
                          <w:tcPr>
                            <w:tcW w:w="3114" w:type="dxa"/>
                          </w:tcPr>
                          <w:p w14:paraId="03E146EA" w14:textId="77777777" w:rsidR="001131BE" w:rsidRPr="00515A88" w:rsidRDefault="001131BE" w:rsidP="001131B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15A88">
                              <w:rPr>
                                <w:b/>
                              </w:rPr>
                              <w:t>WALT</w:t>
                            </w:r>
                          </w:p>
                        </w:tc>
                        <w:tc>
                          <w:tcPr>
                            <w:tcW w:w="558" w:type="dxa"/>
                          </w:tcPr>
                          <w:p w14:paraId="746A2A3D" w14:textId="77777777" w:rsidR="001131BE" w:rsidRPr="00515A88" w:rsidRDefault="001131BE" w:rsidP="001131BE">
                            <w:pPr>
                              <w:rPr>
                                <w:b/>
                              </w:rPr>
                            </w:pPr>
                            <w:r w:rsidRPr="00515A88">
                              <w:rPr>
                                <w:b/>
                              </w:rPr>
                              <w:t>INT</w:t>
                            </w:r>
                          </w:p>
                        </w:tc>
                        <w:tc>
                          <w:tcPr>
                            <w:tcW w:w="610" w:type="dxa"/>
                          </w:tcPr>
                          <w:p w14:paraId="27E35EF2" w14:textId="77777777" w:rsidR="001131BE" w:rsidRPr="00515A88" w:rsidRDefault="001131BE" w:rsidP="001131BE">
                            <w:pPr>
                              <w:rPr>
                                <w:b/>
                              </w:rPr>
                            </w:pPr>
                            <w:r w:rsidRPr="00515A88">
                              <w:rPr>
                                <w:b/>
                              </w:rPr>
                              <w:t>ABS</w:t>
                            </w:r>
                          </w:p>
                        </w:tc>
                      </w:tr>
                      <w:tr w:rsidR="001131BE" w14:paraId="057E480A" w14:textId="77777777" w:rsidTr="001131BE">
                        <w:trPr>
                          <w:trHeight w:val="507"/>
                        </w:trPr>
                        <w:tc>
                          <w:tcPr>
                            <w:tcW w:w="3114" w:type="dxa"/>
                          </w:tcPr>
                          <w:p w14:paraId="151AA1B8" w14:textId="77777777" w:rsidR="001131BE" w:rsidRPr="00515A88" w:rsidRDefault="001131BE" w:rsidP="001131B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15A88">
                              <w:rPr>
                                <w:b/>
                                <w:bCs/>
                              </w:rPr>
                              <w:t>WALT 1: To identify common appliances that run on electricity.</w:t>
                            </w:r>
                          </w:p>
                          <w:p w14:paraId="39BADF58" w14:textId="77777777" w:rsidR="001131BE" w:rsidRPr="00515A88" w:rsidRDefault="001131BE" w:rsidP="001131BE"/>
                        </w:tc>
                        <w:tc>
                          <w:tcPr>
                            <w:tcW w:w="558" w:type="dxa"/>
                          </w:tcPr>
                          <w:p w14:paraId="51170218" w14:textId="77777777" w:rsidR="001131BE" w:rsidRPr="00515A88" w:rsidRDefault="001131BE" w:rsidP="001131BE"/>
                        </w:tc>
                        <w:tc>
                          <w:tcPr>
                            <w:tcW w:w="610" w:type="dxa"/>
                          </w:tcPr>
                          <w:p w14:paraId="7AB8255D" w14:textId="77777777" w:rsidR="001131BE" w:rsidRPr="00515A88" w:rsidRDefault="001131BE" w:rsidP="001131BE"/>
                        </w:tc>
                      </w:tr>
                      <w:tr w:rsidR="001131BE" w14:paraId="4BC8321F" w14:textId="77777777" w:rsidTr="001131BE">
                        <w:trPr>
                          <w:trHeight w:val="537"/>
                        </w:trPr>
                        <w:tc>
                          <w:tcPr>
                            <w:tcW w:w="3114" w:type="dxa"/>
                          </w:tcPr>
                          <w:p w14:paraId="589E66CC" w14:textId="77777777" w:rsidR="001131BE" w:rsidRPr="00515A88" w:rsidRDefault="001131BE" w:rsidP="001131B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15A88">
                              <w:rPr>
                                <w:b/>
                                <w:bCs/>
                              </w:rPr>
                              <w:t>WALT 2: To understand how to keep safe around electrical appliances.</w:t>
                            </w:r>
                          </w:p>
                          <w:p w14:paraId="4FDA7EAB" w14:textId="77777777" w:rsidR="001131BE" w:rsidRPr="00515A88" w:rsidRDefault="001131BE" w:rsidP="001131BE"/>
                        </w:tc>
                        <w:tc>
                          <w:tcPr>
                            <w:tcW w:w="558" w:type="dxa"/>
                          </w:tcPr>
                          <w:p w14:paraId="0C3A48CE" w14:textId="77777777" w:rsidR="001131BE" w:rsidRPr="00515A88" w:rsidRDefault="001131BE" w:rsidP="001131BE"/>
                        </w:tc>
                        <w:tc>
                          <w:tcPr>
                            <w:tcW w:w="610" w:type="dxa"/>
                          </w:tcPr>
                          <w:p w14:paraId="3307C2C8" w14:textId="77777777" w:rsidR="001131BE" w:rsidRPr="00515A88" w:rsidRDefault="001131BE" w:rsidP="001131BE"/>
                        </w:tc>
                      </w:tr>
                      <w:tr w:rsidR="001131BE" w14:paraId="4EAE0B83" w14:textId="77777777" w:rsidTr="001131BE">
                        <w:trPr>
                          <w:trHeight w:val="507"/>
                        </w:trPr>
                        <w:tc>
                          <w:tcPr>
                            <w:tcW w:w="3114" w:type="dxa"/>
                          </w:tcPr>
                          <w:p w14:paraId="5A37A354" w14:textId="77777777" w:rsidR="001131BE" w:rsidRPr="00515A88" w:rsidRDefault="001131BE" w:rsidP="001131B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15A88">
                              <w:rPr>
                                <w:b/>
                                <w:bCs/>
                              </w:rPr>
                              <w:t>WALT 3: To construct simple circuits.</w:t>
                            </w:r>
                          </w:p>
                          <w:p w14:paraId="2381C614" w14:textId="77777777" w:rsidR="001131BE" w:rsidRPr="00515A88" w:rsidRDefault="001131BE" w:rsidP="001131BE"/>
                        </w:tc>
                        <w:tc>
                          <w:tcPr>
                            <w:tcW w:w="558" w:type="dxa"/>
                          </w:tcPr>
                          <w:p w14:paraId="4498AAB5" w14:textId="77777777" w:rsidR="001131BE" w:rsidRPr="00515A88" w:rsidRDefault="001131BE" w:rsidP="001131BE"/>
                        </w:tc>
                        <w:tc>
                          <w:tcPr>
                            <w:tcW w:w="610" w:type="dxa"/>
                          </w:tcPr>
                          <w:p w14:paraId="2FD9B97F" w14:textId="77777777" w:rsidR="001131BE" w:rsidRPr="00515A88" w:rsidRDefault="001131BE" w:rsidP="001131BE"/>
                        </w:tc>
                      </w:tr>
                      <w:tr w:rsidR="001131BE" w14:paraId="6034D5C3" w14:textId="77777777" w:rsidTr="001131BE">
                        <w:trPr>
                          <w:trHeight w:val="537"/>
                        </w:trPr>
                        <w:tc>
                          <w:tcPr>
                            <w:tcW w:w="3114" w:type="dxa"/>
                          </w:tcPr>
                          <w:p w14:paraId="05FC7A48" w14:textId="77777777" w:rsidR="001131BE" w:rsidRPr="00515A88" w:rsidRDefault="001131BE" w:rsidP="001131B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15A88">
                              <w:rPr>
                                <w:b/>
                                <w:bCs/>
                              </w:rPr>
                              <w:t>WALT 4: To recognise common conductors and insulators.</w:t>
                            </w:r>
                          </w:p>
                          <w:p w14:paraId="41EBDFE4" w14:textId="77777777" w:rsidR="001131BE" w:rsidRPr="00515A88" w:rsidRDefault="001131BE" w:rsidP="001131BE"/>
                        </w:tc>
                        <w:tc>
                          <w:tcPr>
                            <w:tcW w:w="558" w:type="dxa"/>
                          </w:tcPr>
                          <w:p w14:paraId="10F90F76" w14:textId="77777777" w:rsidR="001131BE" w:rsidRPr="00515A88" w:rsidRDefault="001131BE" w:rsidP="001131BE"/>
                        </w:tc>
                        <w:tc>
                          <w:tcPr>
                            <w:tcW w:w="610" w:type="dxa"/>
                          </w:tcPr>
                          <w:p w14:paraId="3DD2EF58" w14:textId="77777777" w:rsidR="001131BE" w:rsidRPr="00515A88" w:rsidRDefault="001131BE" w:rsidP="001131BE"/>
                        </w:tc>
                      </w:tr>
                      <w:tr w:rsidR="001131BE" w14:paraId="4E99D370" w14:textId="77777777" w:rsidTr="001131BE">
                        <w:trPr>
                          <w:trHeight w:val="507"/>
                        </w:trPr>
                        <w:tc>
                          <w:tcPr>
                            <w:tcW w:w="3114" w:type="dxa"/>
                          </w:tcPr>
                          <w:p w14:paraId="65F98F07" w14:textId="77777777" w:rsidR="001131BE" w:rsidRPr="00515A88" w:rsidRDefault="001131BE" w:rsidP="001131B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15A88">
                              <w:rPr>
                                <w:b/>
                                <w:bCs/>
                              </w:rPr>
                              <w:t>WALT 5: To make a simple device which includes a circuit.</w:t>
                            </w:r>
                          </w:p>
                          <w:p w14:paraId="31F0DCAE" w14:textId="77777777" w:rsidR="001131BE" w:rsidRPr="00515A88" w:rsidRDefault="001131BE" w:rsidP="001131BE"/>
                        </w:tc>
                        <w:tc>
                          <w:tcPr>
                            <w:tcW w:w="558" w:type="dxa"/>
                          </w:tcPr>
                          <w:p w14:paraId="004ED096" w14:textId="77777777" w:rsidR="001131BE" w:rsidRPr="00515A88" w:rsidRDefault="001131BE" w:rsidP="001131BE"/>
                        </w:tc>
                        <w:tc>
                          <w:tcPr>
                            <w:tcW w:w="610" w:type="dxa"/>
                          </w:tcPr>
                          <w:p w14:paraId="6AA4C802" w14:textId="77777777" w:rsidR="001131BE" w:rsidRPr="00515A88" w:rsidRDefault="001131BE" w:rsidP="001131BE"/>
                        </w:tc>
                      </w:tr>
                      <w:tr w:rsidR="001131BE" w14:paraId="08BADFBD" w14:textId="77777777" w:rsidTr="001131BE">
                        <w:trPr>
                          <w:trHeight w:val="537"/>
                        </w:trPr>
                        <w:tc>
                          <w:tcPr>
                            <w:tcW w:w="3114" w:type="dxa"/>
                          </w:tcPr>
                          <w:p w14:paraId="7E514853" w14:textId="77777777" w:rsidR="001131BE" w:rsidRPr="00C82866" w:rsidRDefault="001131BE" w:rsidP="001131BE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C82866">
                              <w:rPr>
                                <w:b/>
                                <w:sz w:val="24"/>
                                <w:szCs w:val="24"/>
                              </w:rPr>
                              <w:t>End of unit assessment</w:t>
                            </w:r>
                          </w:p>
                        </w:tc>
                        <w:tc>
                          <w:tcPr>
                            <w:tcW w:w="558" w:type="dxa"/>
                          </w:tcPr>
                          <w:p w14:paraId="0F5093CA" w14:textId="77777777" w:rsidR="001131BE" w:rsidRDefault="001131BE" w:rsidP="001131BE"/>
                        </w:tc>
                        <w:tc>
                          <w:tcPr>
                            <w:tcW w:w="610" w:type="dxa"/>
                          </w:tcPr>
                          <w:p w14:paraId="214254C5" w14:textId="77777777" w:rsidR="001131BE" w:rsidRDefault="001131BE" w:rsidP="001131BE"/>
                        </w:tc>
                      </w:tr>
                    </w:tbl>
                    <w:p w14:paraId="2CEE180A" w14:textId="77777777" w:rsidR="001131BE" w:rsidRDefault="001131BE" w:rsidP="001131B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D7F7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6C2BD44" wp14:editId="0CAAB9DC">
                <wp:simplePos x="0" y="0"/>
                <wp:positionH relativeFrom="column">
                  <wp:posOffset>-327546</wp:posOffset>
                </wp:positionH>
                <wp:positionV relativeFrom="paragraph">
                  <wp:posOffset>290934</wp:posOffset>
                </wp:positionV>
                <wp:extent cx="3029623" cy="1323833"/>
                <wp:effectExtent l="0" t="0" r="18415" b="101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9623" cy="13238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57F1A5" w14:textId="2A9908CC" w:rsidR="005408DB" w:rsidRDefault="00F248F2" w:rsidP="005D7F77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D420D3">
                              <w:rPr>
                                <w:sz w:val="24"/>
                                <w:szCs w:val="24"/>
                              </w:rPr>
                              <w:t xml:space="preserve">I know that </w:t>
                            </w:r>
                            <w:r w:rsidR="00D420D3">
                              <w:rPr>
                                <w:sz w:val="24"/>
                                <w:szCs w:val="24"/>
                              </w:rPr>
                              <w:t xml:space="preserve">lights </w:t>
                            </w:r>
                            <w:r w:rsidR="005D7F77">
                              <w:rPr>
                                <w:sz w:val="24"/>
                                <w:szCs w:val="24"/>
                              </w:rPr>
                              <w:t xml:space="preserve">use </w:t>
                            </w:r>
                            <w:r w:rsidR="00D420D3">
                              <w:rPr>
                                <w:sz w:val="24"/>
                                <w:szCs w:val="24"/>
                              </w:rPr>
                              <w:t>electricity.</w:t>
                            </w:r>
                          </w:p>
                          <w:p w14:paraId="4BF354C6" w14:textId="6EDE5359" w:rsidR="005D7F77" w:rsidRDefault="005D7F77" w:rsidP="005D7F77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 know that electricity travels through wires.</w:t>
                            </w:r>
                          </w:p>
                          <w:p w14:paraId="2894CA76" w14:textId="51EFF1AD" w:rsidR="00D420D3" w:rsidRDefault="00D420D3" w:rsidP="005D7F77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 know that electricity</w:t>
                            </w:r>
                            <w:r w:rsidR="005D7F7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power</w:t>
                            </w:r>
                            <w:r w:rsidR="005D7F77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ppliances.</w:t>
                            </w:r>
                          </w:p>
                          <w:p w14:paraId="15B0617F" w14:textId="77777777" w:rsidR="005D7F77" w:rsidRDefault="005D7F77" w:rsidP="005D7F77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 know that electricity can be dangerous.</w:t>
                            </w:r>
                          </w:p>
                          <w:p w14:paraId="0DA1DD38" w14:textId="77777777" w:rsidR="005D7F77" w:rsidRPr="00D420D3" w:rsidRDefault="005D7F77" w:rsidP="00A37DAF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EF2AB8D" w14:textId="77777777" w:rsidR="00F248F2" w:rsidRPr="005408DB" w:rsidRDefault="00F248F2" w:rsidP="005408DB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38089A6" w14:textId="70F5FFCD" w:rsidR="005F472B" w:rsidRPr="005408DB" w:rsidRDefault="005F472B" w:rsidP="005408DB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2BD44" id="Text Box 11" o:spid="_x0000_s1034" type="#_x0000_t202" style="position:absolute;margin-left:-25.8pt;margin-top:22.9pt;width:238.55pt;height:104.2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" fillcolor="white [3201]" strokeweight=".5pt">
                <v:textbox>
                  <w:txbxContent>
                    <w:p w14:paraId="2E57F1A5" w14:textId="2A9908CC" w:rsidR="005408DB" w:rsidRDefault="00F248F2" w:rsidP="005D7F77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  <w:r w:rsidRPr="00D420D3">
                        <w:rPr>
                          <w:sz w:val="24"/>
                          <w:szCs w:val="24"/>
                        </w:rPr>
                        <w:t xml:space="preserve">I know that </w:t>
                      </w:r>
                      <w:r w:rsidR="00D420D3">
                        <w:rPr>
                          <w:sz w:val="24"/>
                          <w:szCs w:val="24"/>
                        </w:rPr>
                        <w:t xml:space="preserve">lights </w:t>
                      </w:r>
                      <w:r w:rsidR="005D7F77">
                        <w:rPr>
                          <w:sz w:val="24"/>
                          <w:szCs w:val="24"/>
                        </w:rPr>
                        <w:t xml:space="preserve">use </w:t>
                      </w:r>
                      <w:r w:rsidR="00D420D3">
                        <w:rPr>
                          <w:sz w:val="24"/>
                          <w:szCs w:val="24"/>
                        </w:rPr>
                        <w:t>electricity.</w:t>
                      </w:r>
                    </w:p>
                    <w:p w14:paraId="4BF354C6" w14:textId="6EDE5359" w:rsidR="005D7F77" w:rsidRDefault="005D7F77" w:rsidP="005D7F77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 know that electricity travels through wires.</w:t>
                      </w:r>
                    </w:p>
                    <w:p w14:paraId="2894CA76" w14:textId="51EFF1AD" w:rsidR="00D420D3" w:rsidRDefault="00D420D3" w:rsidP="005D7F77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 know that electricity</w:t>
                      </w:r>
                      <w:r w:rsidR="005D7F77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power</w:t>
                      </w:r>
                      <w:r w:rsidR="005D7F77">
                        <w:rPr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sz w:val="24"/>
                          <w:szCs w:val="24"/>
                        </w:rPr>
                        <w:t xml:space="preserve"> appliances.</w:t>
                      </w:r>
                    </w:p>
                    <w:p w14:paraId="15B0617F" w14:textId="77777777" w:rsidR="005D7F77" w:rsidRDefault="005D7F77" w:rsidP="005D7F77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 know that electricity can be dangerous.</w:t>
                      </w:r>
                    </w:p>
                    <w:p w14:paraId="0DA1DD38" w14:textId="77777777" w:rsidR="005D7F77" w:rsidRPr="00D420D3" w:rsidRDefault="005D7F77" w:rsidP="00A37DAF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3EF2AB8D" w14:textId="77777777" w:rsidR="00F248F2" w:rsidRPr="005408DB" w:rsidRDefault="00F248F2" w:rsidP="005408DB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038089A6" w14:textId="70F5FFCD" w:rsidR="005F472B" w:rsidRPr="005408DB" w:rsidRDefault="005F472B" w:rsidP="005408DB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316638" w:rsidSect="00E8037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10CF0" w14:textId="77777777" w:rsidR="00E8037E" w:rsidRDefault="00E8037E" w:rsidP="00E8037E">
      <w:pPr>
        <w:spacing w:after="0" w:line="240" w:lineRule="auto"/>
      </w:pPr>
      <w:r>
        <w:separator/>
      </w:r>
    </w:p>
  </w:endnote>
  <w:endnote w:type="continuationSeparator" w:id="0">
    <w:p w14:paraId="2300247B" w14:textId="77777777" w:rsidR="00E8037E" w:rsidRDefault="00E8037E" w:rsidP="00E80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3B582" w14:textId="77777777" w:rsidR="00E8037E" w:rsidRDefault="00E8037E" w:rsidP="00E8037E">
      <w:pPr>
        <w:spacing w:after="0" w:line="240" w:lineRule="auto"/>
      </w:pPr>
      <w:r>
        <w:separator/>
      </w:r>
    </w:p>
  </w:footnote>
  <w:footnote w:type="continuationSeparator" w:id="0">
    <w:p w14:paraId="0E0697EA" w14:textId="77777777" w:rsidR="00E8037E" w:rsidRDefault="00E8037E" w:rsidP="00E80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2A5"/>
    <w:multiLevelType w:val="hybridMultilevel"/>
    <w:tmpl w:val="61BCE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84B14"/>
    <w:multiLevelType w:val="hybridMultilevel"/>
    <w:tmpl w:val="FF121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1211B"/>
    <w:multiLevelType w:val="hybridMultilevel"/>
    <w:tmpl w:val="3FCE5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D5754F"/>
    <w:multiLevelType w:val="hybridMultilevel"/>
    <w:tmpl w:val="6A603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jM1NjezMDQ1NTJT0lEKTi0uzszPAykwqgUAklrNPCwAAAA="/>
  </w:docVars>
  <w:rsids>
    <w:rsidRoot w:val="00E8037E"/>
    <w:rsid w:val="00016CEB"/>
    <w:rsid w:val="000475B1"/>
    <w:rsid w:val="000B67A8"/>
    <w:rsid w:val="001131BE"/>
    <w:rsid w:val="00265479"/>
    <w:rsid w:val="0028476C"/>
    <w:rsid w:val="002A1633"/>
    <w:rsid w:val="00310114"/>
    <w:rsid w:val="00315295"/>
    <w:rsid w:val="00316638"/>
    <w:rsid w:val="003264FB"/>
    <w:rsid w:val="00375B7F"/>
    <w:rsid w:val="0039797D"/>
    <w:rsid w:val="003B1806"/>
    <w:rsid w:val="00437C44"/>
    <w:rsid w:val="004466ED"/>
    <w:rsid w:val="00457F41"/>
    <w:rsid w:val="00465D34"/>
    <w:rsid w:val="00492058"/>
    <w:rsid w:val="00515A88"/>
    <w:rsid w:val="005231FE"/>
    <w:rsid w:val="005408DB"/>
    <w:rsid w:val="005851E9"/>
    <w:rsid w:val="00595349"/>
    <w:rsid w:val="00596D87"/>
    <w:rsid w:val="005D3D45"/>
    <w:rsid w:val="005D7F77"/>
    <w:rsid w:val="005E7A83"/>
    <w:rsid w:val="005F472B"/>
    <w:rsid w:val="005F6D88"/>
    <w:rsid w:val="00633079"/>
    <w:rsid w:val="00666462"/>
    <w:rsid w:val="006F6BBA"/>
    <w:rsid w:val="007346BD"/>
    <w:rsid w:val="00735059"/>
    <w:rsid w:val="00772542"/>
    <w:rsid w:val="008D3A99"/>
    <w:rsid w:val="008F6B43"/>
    <w:rsid w:val="00976156"/>
    <w:rsid w:val="009F1B10"/>
    <w:rsid w:val="00A0799D"/>
    <w:rsid w:val="00A302CC"/>
    <w:rsid w:val="00A3600A"/>
    <w:rsid w:val="00A37DAF"/>
    <w:rsid w:val="00BA52FC"/>
    <w:rsid w:val="00BF6243"/>
    <w:rsid w:val="00C109C6"/>
    <w:rsid w:val="00C16CC7"/>
    <w:rsid w:val="00D03399"/>
    <w:rsid w:val="00D420D3"/>
    <w:rsid w:val="00E740F3"/>
    <w:rsid w:val="00E8037E"/>
    <w:rsid w:val="00ED00FE"/>
    <w:rsid w:val="00EF7926"/>
    <w:rsid w:val="00F248F2"/>
    <w:rsid w:val="00F2672E"/>
    <w:rsid w:val="00FA27D3"/>
    <w:rsid w:val="00FB0B36"/>
    <w:rsid w:val="00FB405E"/>
    <w:rsid w:val="00FE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7104A"/>
  <w15:docId w15:val="{6E1B2581-3205-4AA4-9632-66B90CB7E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37E"/>
  </w:style>
  <w:style w:type="paragraph" w:styleId="Footer">
    <w:name w:val="footer"/>
    <w:basedOn w:val="Normal"/>
    <w:link w:val="Foot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37E"/>
  </w:style>
  <w:style w:type="paragraph" w:styleId="BalloonText">
    <w:name w:val="Balloon Text"/>
    <w:basedOn w:val="Normal"/>
    <w:link w:val="BalloonTextChar"/>
    <w:uiPriority w:val="99"/>
    <w:semiHidden/>
    <w:unhideWhenUsed/>
    <w:rsid w:val="00E8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3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D0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5387"/>
    <w:pPr>
      <w:ind w:left="720"/>
      <w:contextualSpacing/>
    </w:pPr>
  </w:style>
  <w:style w:type="paragraph" w:customStyle="1" w:styleId="SoWBullet1">
    <w:name w:val="SoWBullet1"/>
    <w:rsid w:val="00BA52FC"/>
    <w:pPr>
      <w:widowControl w:val="0"/>
      <w:tabs>
        <w:tab w:val="left" w:pos="170"/>
        <w:tab w:val="left" w:pos="360"/>
      </w:tabs>
      <w:overflowPunct w:val="0"/>
      <w:autoSpaceDE w:val="0"/>
      <w:autoSpaceDN w:val="0"/>
      <w:spacing w:after="0" w:line="240" w:lineRule="exact"/>
      <w:ind w:left="170" w:hanging="170"/>
      <w:textAlignment w:val="baseline"/>
    </w:pPr>
    <w:rPr>
      <w:rFonts w:ascii="Arial" w:eastAsia="Calibri" w:hAnsi="Arial" w:cs="Times New Roman"/>
      <w:color w:val="000000"/>
      <w:kern w:val="3"/>
      <w:sz w:val="16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851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Moran</dc:creator>
  <cp:lastModifiedBy>A Galpin</cp:lastModifiedBy>
  <cp:revision>26</cp:revision>
  <cp:lastPrinted>2024-10-28T12:31:00Z</cp:lastPrinted>
  <dcterms:created xsi:type="dcterms:W3CDTF">2020-08-29T19:55:00Z</dcterms:created>
  <dcterms:modified xsi:type="dcterms:W3CDTF">2024-10-28T12:32:00Z</dcterms:modified>
</cp:coreProperties>
</file>